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anne Ve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20 Fort Sheridan Avenue, Highland Park, IL, USA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vel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3333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